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|</w:t>
      </w:r>
      <w:r>
        <w:t xml:space="preserve"> </w:t>
      </w:r>
      <w:r>
        <w:t xml:space="preserve">8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11066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Exประจำวันอาทิตย์ที่ 8 ตุลาคม 2560 61 คงอยู่ในสถานการณ์ อิสราเอลและกลุ่มติดอาวุธฮามาสหลังจากที่ตามเวลาท้องถิ่นโดยเร็วนะคะ ทำได้ถล่มโจมตีอิสราเอลเมื่อช่วงเช้ามืดของเมื่อวันเสาร์ตามเวลาท้องถิ่นโดยที่อิสราเอลเรียกง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 ณ ตอนนี้ตัวเลขนี่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าเลสไตน์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ฮามาสเพื่อเป็นการเอาคืนตอนนี้อย่างที่บอกนะคะ ว่าอิสราเอลมีการเริ่มปฏิบัติการล้างแค้นกลุ่มติดอาวุธปาเลสไตน์ฮามาสแล้วแล้วก็มีการประกาศให้ประชาชนที่อยู่ในบริเวณฉนวนกาซา อพยพออกไปค่ะ โดยเมื่อวานนี้นะคะ ตามเวลาท้องถิ่นหลังจากฮามาส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ต่อกลุ่มฮามาสหลังจากส่งกลุ่มติดอาวุธเข้ามาก่อเหตุในหลายพื้นที่ของอิสราเอลนะตอนนี้พลเมืองเสียชีวิตหลายร้อยคน 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</w:t>
      </w:r>
    </w:p>
    <w:p>
      <w:pPr>
        <w:pStyle w:val="BodyText"/>
      </w:pPr>
      <w:r>
        <w:t xml:space="preserve">[ภาษาต่างประเทศ] 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ต่าง ๆ 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ด้านสำนักงานบริการฉุกเฉินของอิสราเอลนะคะ ระบุว่ามีชาวอิสราเอลเสียชีวิตจากการโจมตีดังกล่าวแล้วอย่างน้อย 200 คน 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 232 คน ก็คือมาจากการที่เซลล์ตอบโต้กลับนะคะ และมีผู้ได้รับบาดเจ็บอีก 1,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อ้างค่ะ ว่ามีการจับตัวชาวอิสราเอลเอาไว้หลายสิบคนรวมถึงทหารอิสราเอล ขณะที่กองทัพอิสราเอลก็ออกมายอมรับว่าจริงค่ะมีพลเมืองของตัวเองและทหารโดนฮามาสจับ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กป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 และสามารถปกป้องตัวเองตอบไป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 รัฐบาลสหรัฐจะให้การสนับสนุนด้านความมั่นคงของอิสราเอลและไม่มีวันเปลี่ยนแปลง เช่นเดียวกับทางฝ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 ส่วนทางฝ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นายซาเมชูครีค่ะได้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คุณผู้ชมคะ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 ณ เวลานี้เราจะไปไล่เรียงเหตุการณ์ที่เกิดขึ้นทั้งหมดก่อนนะคะ คุณผู้ชมว่าเกิดอะไรขึ้นระหว่างอิสราเอลและกลุ่มติดอาวุธฮามาสค่ะ นี่เรีย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 ปีค่ะ ดูการเริ่มต้นก่อนนะคะ คุณผู้ชมไทม์ไลน์ที่เราเรียงเอาไว้เกิดขึ้นเมื่อวานนี้ค่ะ ช่วงเช้ามืดเวลา 6 โมงครึ่งตั้งเวลาท้องถิ่นของเอเชียอิสราเอลนะคะ หรือ 10:30 น ตามเวลาประเทศไทยรูปภาพมาร์คที่เปิดฉากยิงจรวดจำนวนมากเข้ามายังพื้นที่ตอนใต้ของอิสราเอล 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,000 ลูก ขณะที่กองทัพอิสราเอลระบุบอกว่าจรวดที่ถูกยิงเข้ามามีประมาณ 2,500 ลูก 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นี่นะคะ ที่จะเข้ามายังพื้นที่ของทางตอนใต้นี่ มีนักรบของกลุ่มติดอาวุธฮามาสที่เจาะพื้นที่เข้าไปได้ เพราะฉะนั้น การยิงจรวดบ่นท้องฟ้านี่ ก็เพื่อเป็นการที่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 โมงเช้า ไปอีก 40 นาทีว่ากลุ่มคนร้ายชาวปาเลสไตน์ได้บุกข้ามฝั่งสภาพพื้นดินพื้นที่ทางตอนใต้ของอิสราเอล 9 โมงกว่าอีก 45 นาที ช่วงสาย มีเสียงดังขึ้นในหลายจุดทางตอนกลางของฉนวนกาซาและเมืองกาซาซิตี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ฝั่งของตัวเองถูกฮามาสโจมตีฉนวนกาซาก็เกิดเหตุการณ์แบบนี้ขึ้น กองทัพอิสราเอลออกมายอมรับว่ากองทัพอากาศเปิดฉากโจมตีแล้วเวลา 10 โมงค่ะ กองทัพอิสราเอลบอกว่ากลุ่มติดอาวุธปาเลสไตน์โจมตีฐานที่มั่นทางการทหารอย่างน้อย 3 แห่ง 3 แห่งที่ว่านะคะ อยู่ในฉนวนกาซาค่ะ แห่งแรกคือบริเวณเส้นแบ่งเขตแดนประกอบไปด้วยจุดผ่านแดนอีเรซนะคะ แล้วก็ฐานทัพไซคิมและอาคารบัญชาการไปหมู่บ้าน Village ซึ่งเป็น 3 สถานที่สำคัญหลังจากนั้นกลุ่มฮามาสเปิดเผยภาพการโจมตีจุดสำคัญก็คือจุดผ่านแดนอีเรซนะคะ ติดอาวุธบุกเข้าไปภายในตัวอาคารแล้วก็สามารถยึดพื้นที่ส่วนหนึ่งเอาไว้ได้จริง ๆ แล้วนี่ตรงนี้มันแน่นหนามากนะคะ แต่ว่าสามารถบุกเข้าไปได้ ทีนี้คุณผู้ชมคะทำไมเขาถึงได้ขัดแย้งกันคือจริง ๆ ถ้าเราตามข่าวต่างประเทศก็จะรู้นะคะ ว่าเขาทะเลาะกันมาอย่างยาวนานมาก สาเหตุความขัดแย้งระหว่างอิสราเอลและปาเลสไตน์นี่มีต้นต่อจากความเชื่อของทั้งศาสนายูดายและศาสนาอิสลาม โด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ค่ะ ชาวยูดายลี้ภัยจากการถูกปราบปรามจากยุโรปแล้วก็รีบไปเข้ามายังดินแดนแห่งนี้นะคะ ที่ทะเลาะกันอยู่ ซึ่งตอนนั้นนี่ยังอยู่ภายใต้จักรวรรดิออตโตมันหรือว่าตุรกี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ยิวเพียงกลุ่มเดียวก็เลยทำให้รัฐยิวที่ก่อตั้งขึ้นใหม่ในชื่ออิสราเอลต้องต่อสู้กับชาติอาหรับหลายครั้ง สงครามเมื่อปี 1967 เปิดทางให้อิสราเอลได้เข้าไปควบคุมดินแดนทางตะวันตกของแม่น้ำจอร์แดน หรือที่เราเรียกกันว่า West Bank ค่ะ บริเวณ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 หนึ่งในนั้นก็คือกลุ่มติดอาวุธฮามาสนั่นเอง ซึ่งเป็นผู้อยู่เบื้องหลังการก่อวินาศกรรมในอิสราเอลต่อเนื่อง ตั้งแต่ทศวรรษที่ 1990 คือเหตุการณ์นี่มันมาจากการจบสงครามโลกครั้งที่ 2 นะคะ แล้วก็มีการก่อตั้งองค์การสหประชาชาติ มีการแบ่งเส้นแบ่งเขตแดน แล้วก็กำหนดมาว่าให้ชาวอาหรับอยู่ยังพื้นที่นี้ แล้วก็ให้เช่าอยู่ยังพื้นที่นี้ แต่ต่างฝ่ายต่างก็มองว่าพื้นที่นี้น่าจะเป็นของของเขานะ ไม่ใช่ของใครคนใดคนหนึ่งนั่นเองนะคะ ส่วนอีก 1 ชนวนเหตุสำคัญของความขัดแย้งระหว่างอิสราเอลและปาเลสไตน์อีกที่หนึ่งนะคะ ก็คือศาสนสถานมัสยิดเอาอัคซอค่ะ 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 มัสยิดอัลอักซอนะคะ หรือที่ชาวยิวเรียกกันว่า Dome Of The Rock โดมศิลาค่ะ ถูกสันนิษฐานว่าสร้างขึ้นในระหว่างปี ค.ส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 มัสยิดอัลอักซอนะคะ มีความสำคัญมากที่สุดเป็นลำดับที่ 3 ของศาสนาอิสลาม เนื่องมาจา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 แต่ว่าชาวยิวนี่เห็นไม่ตรงกับชาวมุสลิมนะคะ เพราะว่าสำหรับชาวยิวใต้โดมแห่งศิลาคือเนินพระวิหารหรือ Temple Mount ซึ่ง Temple Mount เป็นผู้รับเหมาชั้นนี่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นะคะ ถูกทำลายโดยบาบิโลนก่อนคริสตกาลจากนั้นก็มีการสร้างมหาวิหารยุคที่ 2 ขึ้นแต่ก็ถูกทำลายโดยโรมัน ในปี ค.ศ. 70 ในแถลงการณ์ของกลุ่มฮามาสค่ะ ตั้งชื่อปฏิบัติการโจมตีอิสราเอลเมื่อวานนี้ว่า Ulugsaw Storm แปลว่าพายุ 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ศาสนกิจเท่านั้น 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จุด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ศักดิ์สิทธิ์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ครั้ง รวมถึงตำรวจอิสราเอลก็ส่งกำลังเจ้าหน้าที่จู่โจมบริเวณมัสยิดอัลอักซอหลายครั้งจนเป็นข่าวเช่นเดียวกัน แล้วต่อเนื่องกันเลยนะคะ ผู้ชมคุณครู shopeeหลายท่าน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ค่ะ นี่คือกีต้าร์อะบูอาวาสที่ทำงานเป็นครูโรงเรียนอนุบาลมาเป็นเวลานาน 13 ปีกำลังสอนวิชาต่าง ๆ ในชั้นเรียนออนไลน์ให้กับเด็กเล็กก่อนวัยเรียนเกือบ 300 คน ทั่วฉนวนกาซาซึ่งใช้โทรศัพท์มือถือของพ่อแม่ในการเข้าร่วมชั่วโมงการเรียนรู้และในจำนวนนี้มีเด็กชายปาเลสไตน์ 4 คนที่อาศัยอยู่ในจอร์แดนคูเวตอียิปต์และเบลเยียม ครูรายนี้ลาออกจากงานในสถานรับเลี้ยงเด็กของรัฐและเอกชน เพื่อก่อตั้งโรงเรียนอนุบาลออนไลน์ ซึ่งทำการสอนจากที่บ้านของตัวเอง โดยมีเป้าหมายเพื่อให้ความรู้เด็ก ๆ ที่ครอบครัวไม่สามารถจ่ายค่าเล่าเรียนที่มีราคาแพงได้</w:t>
      </w:r>
    </w:p>
    <w:p>
      <w:pPr>
        <w:pStyle w:val="BodyText"/>
      </w:pPr>
      <w:r>
        <w:t xml:space="preserve">[ภาษาต่างประเทศ] ปัจจุบันฉนวนกาซาไม่มีสถานรับเลี้ยงเด็กสาธารณะฟรีและค่าเล่าเรียนสำหรับเด็กก่อนวัยเรียน เฉลี่ยอยู่ที่เรา 2,000 บาทต่อเดือนแต่ค่าเล่าเรียนที่โรงเรียนอนุบาลออนไลน์ของอาบูอาวาสอยู่ที่เพียง 100 บาทต่อเดือนเท่านั้น</w:t>
      </w:r>
    </w:p>
    <w:p>
      <w:pPr>
        <w:pStyle w:val="BodyText"/>
      </w:pPr>
      <w:r>
        <w:t xml:space="preserve">[ภาษาต่างประเทศ] ด้านเฮบาคัฟฟาเปิดเผยว่าสาเหตุที่ตัดสินใจส่งลูกน้อยเข้าศึกษาในโรงเรียนอนุบาลออนไลน์แห่งนี้ เพราะเหตุผลทางการเงินของครอบครัว</w:t>
      </w:r>
    </w:p>
    <w:p>
      <w:pPr>
        <w:pStyle w:val="BodyText"/>
      </w:pPr>
      <w:r>
        <w:t xml:space="preserve">[ภาษาต่างประเทศ] ทั้งนี้ ข้อมูลจากองค์การสหประชาชาติที่อ้างจากสำนักงานสถิติกลางปาเลสไตน์ ระบุว่าอัตราการว่างงานของผู้คนในฉนวนกาซาอยู่ในกลุ่มสูงสุดของโลกที่ 40.6 เปอร์เซ็นต์และยิ่งสูงกว่าในกลุ่มเด็กและเยาวชนพร้อมระบุไว้ว่าผู้คนเรา 1.3 ล้านคนต้องการความช่วยเหลือด้านอาหารคุณผู้ชมคะ 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 แล้วแรงงานที่เข้าใจว่าถูกจับตัวหรือกักขังไปโดยกลุ่มติดอาวุธฮามาสมี 11 คน ซึ่งตอนนี้ยังไม่ได้มีการยืนยันว่าถูกไปอยู่ที่ไหนนะคะ แล้วตอนนี้นี่ทั่วอิสราเอลมีการล็อกดาวน์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 มีแพทย์เดินทางไปด้วย แต่ตอนนี้น่านฟ้าอิสราเอล ปิดอยู่นะ เพราะฉะนั้น ถ้ามีอะไรอัปเดตเพิ่มเติมเดี๋ยวเราจะรายงานตลอดทุกสถานการณ์ที่เกิดเราพักกันก่อนสักครู่นะคะ ช่วงหน้ากลับมาติดตามค่ะ ใกล้ ๆ กันนะคะ ตะวันตกของอัฟกานิสถานหามีแผ่นดินไหวรุนแรงระดับ 6.3อยู่ใกล้กับชายแดนอิหร่านด้วยค่ะ มีผู้เสียชีวิตหลายร้อยคนบาดเจ็บอีกกว่าพันคนนะคะ เดี๋ยวกลับมาสักครู่ค่ะ</w:t>
      </w:r>
    </w:p>
    <w:p>
      <w:pPr>
        <w:pStyle w:val="BodyText"/>
      </w:pPr>
      <w:r>
        <w:t xml:space="preserve">[เสียง] ที่มีแผ่นดินไหวเกิดขึ้นและรุนแรงมากนะคะ นั่นก็คือพื้นที่บริเวณทางตะวันตกของอัฟกานิสถ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 ณ เวลานี้นะคะ ผู้คนยังคงติดอยู่ภายใต้หักพังและมีรายงานว่าผู้บาดเจ็บเยอะมากกว่าพันคน ส่วนผู้เสียชีวิตหลายร้อยคนตัวเลขยังไม่นิ่งคาดว่าน่าจะมีเพิ่มมากกว่านี้อีก โดยสำนักงานสำรวจธรณีวิทยาสหรัฐค่ะ รายงานว่าเกิดเหตุแผ่นดินไหวรุนแรงระดับ 6.3 ห่างออกไป 33 กิโลเมตรทางตะวันตกเฉียงเหนือของเขตสิ้นดาจาในเมืองเฮรัตทางตะวันตกของอัฟกานิสถานศูนย์กลางอยู่ลึกลงไปใต้ดินเพียง 14 กิโลเมตร เกิดเมื่อวันเสาร์ก็เมื่อวานนี้ตามเวลาท้องถิ่นของอัฟกานิสถาน ก็คือ 11 โมงกับอีก 11 นาทีนะคะ หลังจากนั้นนะคะ มี After shock นแรงตามมาอีก 4 ครั้งค่ะ ขนาด 5.5 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 ทางด้านหัวหน้าฝ่ายจัดการภัยพิบัติประจำจังหวัดนะคะ นายโมซาอิอาซารีจนถึงตอนนี้มีรายงานผู้เสียชีวิตแล้วอย่างน้อย 120 คนแต่ว่ายังไม่นิ่งนะคะ คาดว่าน่าจะเพิ่มสูงขึ้นอีกหนึ่งมาจากว่าก็ยังมีคนที่ติดอยู่ภายใต้อิฐซากปูนที่ ถล่มลงมาส่วนผู้บาดเจ็บมีกว่า 1,000 คนแล้วมีข้อมูลจาก World Bank ค่ะ หรือว่าธนาคารโลกนะคะ บอกว่า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,90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 7.6 ความรุนแรงทำให้ประชาชนเสียชีวิตไปเกือบ 80,000 คนติดตามในใบไซส์ด้วยค่ะ โศกนาฏกรรมแผ่นดินไหวแคชเมียร์ขึ้นมาเวลา 08.00 น. ตามเวลาท้องถิ่นของวันที่ 8 ตุลาคมปี 2521 แคชเมียร์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.6 ทางการปากีสถานได้ประกาศจำนวนผู้เสียชีวิตอย่างเป็นทางการ เมื่อวันที่ 8 พฤศจิกายน หลังเหตุการณ์ผ่านไป 1 เดือนยอดผู้เสียชีวิต 79,000 คนโดยมีผู้เสียชีวิตเพิ่มเติมในภูมิภาคซัมมูและแคชเมียร์ของอินเดียจำนวน 1,400 คน 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ตัวลงไป ประกอบกับมีพายุฝนกระหน่ำซ้ำถ้าเกิดดินถล่มในเขตภูเขาทำให้การช่วยเหลือผู้ประสบภัยทำได้ล่าช้า สาเหตุของแผ่นดินไหวครั้งนี้เกิดขึ้นเนื่องจากบริเวณอาซาดแคชเมียร์มีเป็นบริเวณที่บรรจบกันของแผ่นเปลือกโลกยูเรเซียนแผ่นเปลือกโลกอินเดียนที่ก่อให้เกิดเทือกเขาหิมาลัย</w:t>
      </w:r>
    </w:p>
    <w:p>
      <w:pPr>
        <w:pStyle w:val="BodyText"/>
      </w:pPr>
      <w:r>
        <w:t xml:space="preserve">(คุณตรีชดา) และข่าวที่เกิดขึ้นในรอบสัปดาห์มีอะไรบ้าง ติดตามในวิกฤตรีวิวค่ะ</w:t>
      </w:r>
    </w:p>
    <w:p>
      <w:pPr>
        <w:pStyle w:val="BodyText"/>
      </w:pPr>
      <w:r>
        <w:t xml:space="preserve">(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 และบาดเจ็บอีกกว่า 200 คนด้านกองทัพซีเรียประกาศจะตอบโต้ด้วยความเด็ดขาด แต่จนถึงขณะนี้ยังไม่มีกลุ่มใดออกมาอ้างตัวเป็นผู้ลงมือก่อเหตุ 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 เดินทางด้วยความเร็วประมาณ 349 กิโลเมตรต่อชั่วโมง สามารถลดระยะเวลาการเดินทางระหว่างจาร์กาตาและบันดุง 2 เมืองที่ใหญ่ที่สุดของประเทศจาก 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 ศตวรรษที่ 21 ของจีนได้รับทุนสนับสนุนส่วนใหญ่จากบริษัทยักษ์ใหญ่ของจีน คณะกรรมการรางวัลโนเบลประกาศผลรางวัลโนเบลประจำปี 2023 ในสาขาต่าง ๆ โดยสาขาการแพทย์เทคโนโลยี mRNA ซึ่งถูกนำมาใช้ในการพัฒนา ที่สาขาฟิสิกส์มอบให้กับการค้นพบวิธีสร้าง ญี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นฟอสเซ 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 สาขาเศรษฐศาสตร์ซึ่งเป็นสาขาสุดท้าย จะประกาศในวันพรุ่งนี้</w:t>
      </w:r>
    </w:p>
    <w:p>
      <w:pPr>
        <w:pStyle w:val="BodyText"/>
      </w:pPr>
      <w:r>
        <w:t xml:space="preserve">(คุณตรีชดา) ดู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พุ่งสูงสุดไปรอบ3 ปีเขียวอะไรกับแอลนีโญ โลกเดี๋ยวกลับมาสักครู่ค่ะ</w:t>
      </w:r>
    </w:p>
    <w:p>
      <w:pPr>
        <w:pStyle w:val="BodyText"/>
      </w:pPr>
      <w:r>
        <w:t xml:space="preserve">[เสียงโฆษณา] กับผมวิเคราะห์เข้าถึงพื้นที่เปิดให้เห็นทุกมิติทุกเรื่องราวดีมากกว่าที่ตาเห็น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</w:t>
      </w:r>
    </w:p>
    <w:p>
      <w:pPr>
        <w:pStyle w:val="BodyText"/>
      </w:pPr>
      <w:r>
        <w:t xml:space="preserve">(คุณตรีชดา) คุณผู้ชมคะ 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 จะมีสิ่งหนึ่งนะคะ ที่ทำให้มันพุ่งสูงขึ้นในรอบ 103 ปีนั่นก็คือราคาน้ำตาลโลกนั่นเอง 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ค่ะ องค์การอาหารและการเกษตรแห่งสหประชาชาติหรือว่า FAO นะคะ เปิดเผยบอกว่าราคาน้ำตาลโลกค่ะ พุ่งแตะระดับสูงสุดในรอบ 13 ปี 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FAO ซึ่งใช้เป็นมาตรวัดราคาอาหารระหว่างเพิ่มขึ้นไปอยู่ที่ร้อย 21.5 เดือนที่แล้วจากระดับ ในเดือนสิงหาคมแต่ว่าดัชนีราคาน้ำตาลของ F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ลิกแพลงมันเปลี่ยนแปลงไปสุดขั้ว รูปแบบสภาพอากาศอบอุ่นที่เกิดขึ้นในแถบมหาสมุทรแปซิฟิกก็เป็นส่วนที่สนับสนุนให้ราคาน้ำตาลในพุ่งสูง จะมี FAO นี่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Korea Thailand domestic 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 จัด Forum ความร่วมมือด้านการท่องเที่ยวเกาหลี Korea Thailand inflation forum 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 นายเจนซีรองประธาน KTO กล่าวว่าในโอกาสครบรอบ 65 ปีความสัมพันธ์ทางการทูตระหว่างเกาหลีไทย KTO จึงร่วมกับองค์กรที่เกี่ยวข้องอย่างเช่น ททท. การท่องเที่ยวแห่งประเทศไทยและ innocent Thailand จัด Korea Thailand Season 3 เพื่อยก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 2 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ปเดตสถานที่ท่องเที่ยวใหม่ในเกาหลี ผ่านโลก meta Verse ใน Application กล่าวเพิ่มเติมถึงการท่องเที่ยวแบบ 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โดย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 100 กิจกรรมการท่องเที่ยวเกาหลีที่เชื่อมโยงกับวัฒนธรรมเกาหลีโดยตั้งเป้าว่าปีนี้ค่ะ จะมีนักท่องเที่ยวต่างชาติมาเที่ยวเกาหลี 10 ล้านคน ส่วนปีหน้านะคะ คาดว่าสถานการณ์จะฟื้นเต็มที่กลับไปสู่สภาวะก่อนจะเกิดซึ่งมีนักท่องเที่ยวอยู่ที่ 17,500,000 คนต่อปีค่ะ ส่วนหลังจากที่โควิดผ่านพ้นไปนะคะ หมายถึงว่าการแพร่ระบาดหนักผ่านพ้นไปผู้คนกลับมาใช้ชีวิตได้ปกติมากยิ่งขึ้นค่ะ นิดหนึ่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นี่ คนที่เขามีกำลังที่จะซื้อให้เขาอั้นหลังจากที่ โควิด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 ลดต่อเนื่องในปีนี้และช่วงนี้ถือว่าต่ำมากที่สุดในรอบปีค่ะ ซึ่งพอพอลซีเมนซกีอุตสาหกรรมเพชรมองว่าเป็นผลมาจากยอดขายเพชรตามเคาน์เตอร์ลดลงที่ตลาดเพชรกับพอล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โควิดระบาดหนัก ๆ นี่เพชร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 ๆ เขาก็เลยมีเงินสดเหลือมากพอจะไปใช้จ่ายกับสินค้าฟุ่มเฟือยอย่างเผ็ดแล้วก็อัญมณี 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่นเองซึ่งหันไปท่องเที่ยวไปหาประสบการณ์นอกบ้านมากกว่าการมาช้อปปิงซื้อเพชรนั่นเองปรากฏการณ์หนึ่งที่เราเห็นได้อย่างชัดเจนหลัง19 ก็คือ Revenge Travel ค่ะ ที่หมายถึง 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Bussiness Trip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นี่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 ก็จำเป็นจะต้องปรับตัวตามซึ่งสิ่งที่ผู้ค้าเพชรทำได้ก็คืออัดฉีด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จะลดฮวบตามไปด้วยเสมอสำคัญที่ทำให้ราคาเพชรดิบหรือว่าเพชรธรรมชาติลดลงนะคะ มาจากการแข่งขันของเพชรทางเลือกหลังจากผู้บริโภคโดยเฉพาะกลุ่ม Z กลุ่ม Z กลุ่ม Z 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ก็ Eco friendly ค่ะ เป็นมิตรกับสิ่งแวดล้อมไม่ต้องพึ่งพาการทำเหมืองแล้วราคานี่มันแค่ 1 ใน 4 เพชรแท้เท่านั้นเองและด้วยความที่เป็นเพชรสังเคราะห์ลูกค้าก็เลยสามารถเลือก Size 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ด้วย ซึ่งปัจจุบันแล้วนี่อินเดียนะคะ เป็นประเทศที่นำเข้ามากเป็นอันดับ 1 ของโลกรองลงมาก็คือสหรัฐฯ ฮ่องกง เบลเยี่ยม และสหรัฐอาหรับเอมิเรตส์แต่ด้วย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 อย่างน้อยในระยะเวลา 2 เดือนเริ่มตั้งแต่ 15 ตุลาคมนี้ โดยคาดว่าจะมีการประเมินสถานการณ์อีกครั้ง 1 ธันวาคมนะคะ ส่วน in Pictures วันนี้จะพาไปอินโดนีเซียเป็นภาพบรรยากาศเหรียญฉลองครบรอบ 7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ด้วยนะคะ เมื่อวันพฤหัสบดีที่ผ่านมาค่ะ เป็นวันครบรอบปีที่ 78 การก่อตั้งกองทัพอินโดนีเซีย ก็มีการจัดกิจกรรมเฉลิมฉลองทั่วประเทศเลยโดยที่เมืองหลวงของอินโดนีเซียอย่างกรุงจาการ์ตาค่ะ มีการแสดงพลร่มและฝูงบินขบวนสวนสนามของเหล่าทัพต่าง ๆ ยุทโธปกรณ์ทางทหารมากมาย รถถัง 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 นอกจากพิธีเฉลิมฉลองและขบวนสวนสนามแล้วก็ยังมีการแสดงศิลปะการต่อสู้ของเหล่าทหารด้วยค่ะ โดยประธานาธิบดีโจโกวิโดโด้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 ส่วนข้อมูลจากสถาบันวิจัยสันติภาพนานาชาติสตอกโฮล์มบอกว่าในช่วง 10 ปีที่ผ่านมา รายจ่ายด้านกลาโหมต่อหัวประชากรและ GDP ของอินโดนีเซียอยู่ในระดับต่ำที่สุดในบรรดา 6 ประเทศที่มีพัฒนาทางเศรษฐกิจอย่างรวดเร็วในเอเชียตะวันออกเฉียงใต้ค่ะ และนี่คือทั้งหมดของ ทันโลก Express 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ันโลก EXPRESS | 8 ต.ค. 66 (111066) ตู่</dc:title>
  <dc:creator/>
  <cp:keywords/>
  <dcterms:created xsi:type="dcterms:W3CDTF">2023-10-11T06:20:42Z</dcterms:created>
  <dcterms:modified xsi:type="dcterms:W3CDTF">2023-10-11T06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ตุลาคม 2566 เวลา 11.27 น.</vt:lpwstr>
  </property>
  <property fmtid="{D5CDD505-2E9C-101B-9397-08002B2CF9AE}" pid="3" name="subtitle">
    <vt:lpwstr/>
  </property>
</Properties>
</file>